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31504" w14:textId="77777777" w:rsidR="00F66944" w:rsidRDefault="00F66944" w:rsidP="006211E6">
      <w:pPr>
        <w:spacing w:line="480" w:lineRule="auto"/>
        <w:jc w:val="center"/>
        <w:rPr>
          <w:rFonts w:ascii="Times New Roman" w:hAnsi="Times New Roman" w:cs="Times New Roman"/>
          <w:sz w:val="32"/>
          <w:szCs w:val="32"/>
        </w:rPr>
      </w:pPr>
    </w:p>
    <w:p w14:paraId="56D00FBE" w14:textId="77777777" w:rsidR="00F66944" w:rsidRDefault="00F66944" w:rsidP="006211E6">
      <w:pPr>
        <w:spacing w:line="480" w:lineRule="auto"/>
        <w:jc w:val="center"/>
        <w:rPr>
          <w:rFonts w:ascii="Times New Roman" w:hAnsi="Times New Roman" w:cs="Times New Roman"/>
          <w:sz w:val="32"/>
          <w:szCs w:val="32"/>
        </w:rPr>
      </w:pPr>
    </w:p>
    <w:p w14:paraId="12948C66" w14:textId="77777777" w:rsidR="00F66944" w:rsidRDefault="00F66944" w:rsidP="006211E6">
      <w:pPr>
        <w:spacing w:line="480" w:lineRule="auto"/>
        <w:jc w:val="center"/>
        <w:rPr>
          <w:rFonts w:ascii="Times New Roman" w:hAnsi="Times New Roman" w:cs="Times New Roman"/>
          <w:sz w:val="32"/>
          <w:szCs w:val="32"/>
        </w:rPr>
      </w:pPr>
    </w:p>
    <w:p w14:paraId="512A9128" w14:textId="77777777" w:rsidR="00F66944" w:rsidRDefault="00F66944" w:rsidP="006211E6">
      <w:pPr>
        <w:spacing w:line="480" w:lineRule="auto"/>
        <w:jc w:val="center"/>
        <w:rPr>
          <w:rFonts w:ascii="Times New Roman" w:hAnsi="Times New Roman" w:cs="Times New Roman"/>
          <w:sz w:val="32"/>
          <w:szCs w:val="32"/>
        </w:rPr>
      </w:pPr>
    </w:p>
    <w:p w14:paraId="13B2FCBB" w14:textId="77777777" w:rsidR="00F66944" w:rsidRDefault="00F66944" w:rsidP="006211E6">
      <w:pPr>
        <w:spacing w:line="480" w:lineRule="auto"/>
        <w:jc w:val="center"/>
        <w:rPr>
          <w:rFonts w:ascii="Times New Roman" w:hAnsi="Times New Roman" w:cs="Times New Roman"/>
          <w:sz w:val="32"/>
          <w:szCs w:val="32"/>
        </w:rPr>
      </w:pPr>
    </w:p>
    <w:p w14:paraId="23A4024F" w14:textId="77777777" w:rsidR="00F66944" w:rsidRDefault="00F66944" w:rsidP="006211E6">
      <w:pPr>
        <w:spacing w:line="480" w:lineRule="auto"/>
        <w:jc w:val="center"/>
        <w:rPr>
          <w:rFonts w:ascii="Times New Roman" w:hAnsi="Times New Roman" w:cs="Times New Roman"/>
          <w:sz w:val="32"/>
          <w:szCs w:val="32"/>
        </w:rPr>
      </w:pPr>
    </w:p>
    <w:p w14:paraId="2BD5292E" w14:textId="77777777" w:rsidR="00F66944" w:rsidRDefault="00F66944" w:rsidP="006211E6">
      <w:pPr>
        <w:spacing w:line="480" w:lineRule="auto"/>
        <w:jc w:val="center"/>
        <w:rPr>
          <w:rFonts w:ascii="Times New Roman" w:hAnsi="Times New Roman" w:cs="Times New Roman"/>
          <w:sz w:val="32"/>
          <w:szCs w:val="32"/>
        </w:rPr>
      </w:pPr>
    </w:p>
    <w:p w14:paraId="7987E630" w14:textId="65F96644" w:rsidR="00397132" w:rsidRDefault="00F66944" w:rsidP="006211E6">
      <w:pPr>
        <w:spacing w:line="480" w:lineRule="auto"/>
        <w:jc w:val="center"/>
        <w:rPr>
          <w:rFonts w:ascii="Times New Roman" w:hAnsi="Times New Roman" w:cs="Times New Roman"/>
          <w:sz w:val="32"/>
          <w:szCs w:val="32"/>
        </w:rPr>
      </w:pPr>
      <w:r>
        <w:rPr>
          <w:rFonts w:ascii="Times New Roman" w:hAnsi="Times New Roman" w:cs="Times New Roman"/>
          <w:sz w:val="32"/>
          <w:szCs w:val="32"/>
        </w:rPr>
        <w:t>JAMIL ABDULAI</w:t>
      </w:r>
    </w:p>
    <w:p w14:paraId="2D301DE4" w14:textId="0DAEAD58" w:rsidR="00F66944" w:rsidRDefault="00F66944" w:rsidP="006211E6">
      <w:pPr>
        <w:spacing w:line="480" w:lineRule="auto"/>
        <w:jc w:val="center"/>
        <w:rPr>
          <w:rFonts w:ascii="Times New Roman" w:hAnsi="Times New Roman" w:cs="Times New Roman"/>
          <w:sz w:val="32"/>
          <w:szCs w:val="32"/>
        </w:rPr>
      </w:pPr>
      <w:r>
        <w:rPr>
          <w:rFonts w:ascii="Times New Roman" w:hAnsi="Times New Roman" w:cs="Times New Roman"/>
          <w:sz w:val="32"/>
          <w:szCs w:val="32"/>
        </w:rPr>
        <w:t>INTE</w:t>
      </w:r>
      <w:r w:rsidR="004766A1">
        <w:rPr>
          <w:rFonts w:ascii="Times New Roman" w:hAnsi="Times New Roman" w:cs="Times New Roman"/>
          <w:sz w:val="32"/>
          <w:szCs w:val="32"/>
        </w:rPr>
        <w:t>R</w:t>
      </w:r>
      <w:r>
        <w:rPr>
          <w:rFonts w:ascii="Times New Roman" w:hAnsi="Times New Roman" w:cs="Times New Roman"/>
          <w:sz w:val="32"/>
          <w:szCs w:val="32"/>
        </w:rPr>
        <w:t>PRET A DATA VISUALIZATION</w:t>
      </w:r>
    </w:p>
    <w:p w14:paraId="1F46E88F" w14:textId="29F76D99" w:rsidR="00F66944" w:rsidRDefault="00F66944" w:rsidP="006211E6">
      <w:pPr>
        <w:spacing w:line="480" w:lineRule="auto"/>
        <w:jc w:val="center"/>
        <w:rPr>
          <w:rFonts w:ascii="Times New Roman" w:hAnsi="Times New Roman" w:cs="Times New Roman"/>
          <w:sz w:val="32"/>
          <w:szCs w:val="32"/>
        </w:rPr>
      </w:pPr>
      <w:r>
        <w:rPr>
          <w:rFonts w:ascii="Times New Roman" w:hAnsi="Times New Roman" w:cs="Times New Roman"/>
          <w:sz w:val="32"/>
          <w:szCs w:val="32"/>
        </w:rPr>
        <w:t xml:space="preserve"> PROJECT 1</w:t>
      </w:r>
    </w:p>
    <w:p w14:paraId="14346226" w14:textId="319F0FC4" w:rsidR="00F66944" w:rsidRDefault="00F66944" w:rsidP="006211E6">
      <w:pPr>
        <w:spacing w:line="480" w:lineRule="auto"/>
        <w:jc w:val="center"/>
        <w:rPr>
          <w:rFonts w:ascii="Times New Roman" w:hAnsi="Times New Roman" w:cs="Times New Roman"/>
          <w:sz w:val="32"/>
          <w:szCs w:val="32"/>
        </w:rPr>
      </w:pPr>
      <w:r>
        <w:rPr>
          <w:rFonts w:ascii="Times New Roman" w:hAnsi="Times New Roman" w:cs="Times New Roman"/>
          <w:sz w:val="32"/>
          <w:szCs w:val="32"/>
        </w:rPr>
        <w:t>MALARIA DEATHS IN AFRICA 2000 – 2014</w:t>
      </w:r>
    </w:p>
    <w:p w14:paraId="3E2C9D6E" w14:textId="4191DCEA" w:rsidR="00FB3EB0" w:rsidRDefault="00FB3EB0" w:rsidP="006211E6">
      <w:pPr>
        <w:spacing w:line="480" w:lineRule="auto"/>
        <w:jc w:val="center"/>
        <w:rPr>
          <w:rFonts w:ascii="Times New Roman" w:hAnsi="Times New Roman" w:cs="Times New Roman"/>
          <w:sz w:val="32"/>
          <w:szCs w:val="32"/>
        </w:rPr>
      </w:pPr>
      <w:r>
        <w:rPr>
          <w:rFonts w:ascii="Times New Roman" w:hAnsi="Times New Roman" w:cs="Times New Roman"/>
          <w:sz w:val="32"/>
          <w:szCs w:val="32"/>
        </w:rPr>
        <w:t>JULY 20, 2022</w:t>
      </w:r>
    </w:p>
    <w:p w14:paraId="698B2624" w14:textId="77777777" w:rsidR="00F66944" w:rsidRDefault="00F66944" w:rsidP="006211E6">
      <w:pPr>
        <w:spacing w:line="480" w:lineRule="auto"/>
        <w:jc w:val="center"/>
        <w:rPr>
          <w:rFonts w:ascii="Times New Roman" w:hAnsi="Times New Roman" w:cs="Times New Roman"/>
          <w:sz w:val="32"/>
          <w:szCs w:val="32"/>
        </w:rPr>
      </w:pPr>
    </w:p>
    <w:p w14:paraId="2B8DE108" w14:textId="2B998176" w:rsidR="00F66944" w:rsidRDefault="00F66944" w:rsidP="006211E6">
      <w:pPr>
        <w:spacing w:line="480" w:lineRule="auto"/>
        <w:jc w:val="center"/>
        <w:rPr>
          <w:rFonts w:ascii="Times New Roman" w:hAnsi="Times New Roman" w:cs="Times New Roman"/>
          <w:sz w:val="32"/>
          <w:szCs w:val="32"/>
        </w:rPr>
      </w:pPr>
    </w:p>
    <w:p w14:paraId="5E1CF226" w14:textId="200BAE0F" w:rsidR="00F66944" w:rsidRDefault="00F66944" w:rsidP="006211E6">
      <w:pPr>
        <w:spacing w:line="480" w:lineRule="auto"/>
        <w:rPr>
          <w:rFonts w:ascii="Times New Roman" w:hAnsi="Times New Roman" w:cs="Times New Roman"/>
          <w:sz w:val="32"/>
          <w:szCs w:val="32"/>
        </w:rPr>
      </w:pPr>
    </w:p>
    <w:p w14:paraId="7B213CA1" w14:textId="77777777" w:rsidR="006211E6" w:rsidRDefault="006211E6" w:rsidP="006211E6">
      <w:pPr>
        <w:spacing w:line="480" w:lineRule="auto"/>
        <w:rPr>
          <w:rFonts w:ascii="Times New Roman" w:hAnsi="Times New Roman" w:cs="Times New Roman"/>
          <w:sz w:val="32"/>
          <w:szCs w:val="32"/>
        </w:rPr>
      </w:pPr>
    </w:p>
    <w:p w14:paraId="024FB379" w14:textId="08375318" w:rsidR="00F66944" w:rsidRPr="00F66944" w:rsidRDefault="00F66944" w:rsidP="006211E6">
      <w:pPr>
        <w:spacing w:line="480" w:lineRule="auto"/>
        <w:jc w:val="center"/>
        <w:rPr>
          <w:rFonts w:ascii="Times New Roman" w:hAnsi="Times New Roman" w:cs="Times New Roman"/>
          <w:b/>
          <w:bCs/>
          <w:sz w:val="24"/>
          <w:szCs w:val="24"/>
          <w:u w:val="single"/>
        </w:rPr>
      </w:pPr>
      <w:r w:rsidRPr="00F66944">
        <w:rPr>
          <w:rFonts w:ascii="Times New Roman" w:hAnsi="Times New Roman" w:cs="Times New Roman"/>
          <w:b/>
          <w:bCs/>
          <w:sz w:val="24"/>
          <w:szCs w:val="24"/>
          <w:u w:val="single"/>
        </w:rPr>
        <w:t>PROJECT OVERVIEW</w:t>
      </w:r>
    </w:p>
    <w:p w14:paraId="6F68C7FC" w14:textId="656BAB9D" w:rsidR="00E70AC2" w:rsidRPr="00E70AC2" w:rsidRDefault="006211E6" w:rsidP="006211E6">
      <w:pPr>
        <w:pStyle w:val="NormalWeb"/>
        <w:spacing w:line="480" w:lineRule="auto"/>
        <w:ind w:firstLine="720"/>
      </w:pPr>
      <w:r>
        <w:t>The objective of this project is to find meaningful insights from the dashboard of malaria deaths in Africa ranging from the year 2000 to 2014.</w:t>
      </w:r>
      <w:r>
        <w:t xml:space="preserve"> </w:t>
      </w:r>
      <w:r w:rsidR="00E70AC2" w:rsidRPr="00E70AC2">
        <w:t>Malaria is an acute febrile illness caused by </w:t>
      </w:r>
      <w:r w:rsidR="00E70AC2" w:rsidRPr="00E70AC2">
        <w:rPr>
          <w:rStyle w:val="Emphasis"/>
        </w:rPr>
        <w:t>Plasmodium</w:t>
      </w:r>
      <w:r w:rsidR="00E70AC2" w:rsidRPr="00E70AC2">
        <w:t> parasites, which are spread to people through the bites of infected female </w:t>
      </w:r>
      <w:r w:rsidR="00E70AC2" w:rsidRPr="00E70AC2">
        <w:rPr>
          <w:rStyle w:val="Emphasis"/>
        </w:rPr>
        <w:t>Anopheles</w:t>
      </w:r>
      <w:r w:rsidR="00E70AC2" w:rsidRPr="00E70AC2">
        <w:t xml:space="preserve"> mosquitoes. </w:t>
      </w:r>
      <w:r w:rsidR="00184BB7">
        <w:t>5 parasite species</w:t>
      </w:r>
      <w:r w:rsidR="00E70AC2" w:rsidRPr="00E70AC2">
        <w:t xml:space="preserve"> cause malaria in humans, and 2 of these species – </w:t>
      </w:r>
      <w:r w:rsidR="00E70AC2" w:rsidRPr="00E70AC2">
        <w:rPr>
          <w:rStyle w:val="Emphasis"/>
        </w:rPr>
        <w:t>P. falciparum</w:t>
      </w:r>
      <w:r w:rsidR="00E70AC2" w:rsidRPr="00E70AC2">
        <w:t> and </w:t>
      </w:r>
      <w:r w:rsidR="00E70AC2" w:rsidRPr="00E70AC2">
        <w:rPr>
          <w:rStyle w:val="Emphasis"/>
        </w:rPr>
        <w:t>P. vivax</w:t>
      </w:r>
      <w:r w:rsidR="00E70AC2" w:rsidRPr="00E70AC2">
        <w:t xml:space="preserve"> – pose the greatest threat. </w:t>
      </w:r>
      <w:r w:rsidR="00E70AC2" w:rsidRPr="00E70AC2">
        <w:rPr>
          <w:rStyle w:val="Emphasis"/>
        </w:rPr>
        <w:t>P. falciparum</w:t>
      </w:r>
      <w:r w:rsidR="00E70AC2" w:rsidRPr="00E70AC2">
        <w:t xml:space="preserve"> is the deadliest malaria parasite and the most prevalent on the African continent. </w:t>
      </w:r>
      <w:r w:rsidR="00E70AC2" w:rsidRPr="00E70AC2">
        <w:rPr>
          <w:rStyle w:val="Emphasis"/>
        </w:rPr>
        <w:t>P. vivax</w:t>
      </w:r>
      <w:r w:rsidR="00E70AC2" w:rsidRPr="00E70AC2">
        <w:t xml:space="preserve"> is the dominant malaria parasite in most countries outside of sub-Saharan Africa. </w:t>
      </w:r>
    </w:p>
    <w:p w14:paraId="51F2768C" w14:textId="173E9314" w:rsidR="00E70AC2" w:rsidRDefault="00E70AC2" w:rsidP="006211E6">
      <w:pPr>
        <w:pStyle w:val="NormalWeb"/>
        <w:spacing w:line="480" w:lineRule="auto"/>
        <w:ind w:firstLine="720"/>
      </w:pPr>
      <w:r w:rsidRPr="00E70AC2">
        <w:t xml:space="preserve">The first symptoms – fever, </w:t>
      </w:r>
      <w:r w:rsidRPr="00E70AC2">
        <w:t>headache,</w:t>
      </w:r>
      <w:r w:rsidRPr="00E70AC2">
        <w:t xml:space="preserve"> and chills – usually appear 10–15 days after the infective mosquito bite and may be mild and difficult to recognize as malaria. Left untreated, </w:t>
      </w:r>
      <w:r w:rsidRPr="00E70AC2">
        <w:rPr>
          <w:rStyle w:val="Emphasis"/>
        </w:rPr>
        <w:t>P. falciparum</w:t>
      </w:r>
      <w:r w:rsidRPr="00E70AC2">
        <w:t> malaria can progress to severe illness and death within 24 hours.</w:t>
      </w:r>
      <w:r w:rsidR="006211E6">
        <w:t xml:space="preserve"> </w:t>
      </w:r>
      <w:r w:rsidRPr="00E70AC2">
        <w:t xml:space="preserve">In 2020, nearly half of the world's population was at risk of malaria. Some population groups are at considerably higher risk of contracting malaria and developing </w:t>
      </w:r>
      <w:r w:rsidR="00184BB7">
        <w:t xml:space="preserve">the </w:t>
      </w:r>
      <w:r w:rsidRPr="00E70AC2">
        <w:t xml:space="preserve">severe disease: infants, children under 5 years of age, pregnant </w:t>
      </w:r>
      <w:r w:rsidRPr="00E70AC2">
        <w:t>women,</w:t>
      </w:r>
      <w:r w:rsidRPr="00E70AC2">
        <w:t xml:space="preserve"> and patients with HIV/AIDS, as well as people with low immunity moving to areas with intense malaria transmission</w:t>
      </w:r>
      <w:r w:rsidR="00184BB7">
        <w:t>s</w:t>
      </w:r>
      <w:r w:rsidRPr="00E70AC2">
        <w:t xml:space="preserve"> such as migrant workers, mobile </w:t>
      </w:r>
      <w:r w:rsidRPr="00E70AC2">
        <w:t>populations,</w:t>
      </w:r>
      <w:r w:rsidRPr="00E70AC2">
        <w:t xml:space="preserve"> and </w:t>
      </w:r>
      <w:r w:rsidRPr="00E70AC2">
        <w:t>travelers</w:t>
      </w:r>
      <w:r>
        <w:t xml:space="preserve">. </w:t>
      </w:r>
    </w:p>
    <w:p w14:paraId="59A987E9" w14:textId="34398F4B" w:rsidR="004766A1" w:rsidRDefault="004766A1" w:rsidP="004766A1">
      <w:pPr>
        <w:pStyle w:val="NormalWeb"/>
        <w:spacing w:line="480" w:lineRule="auto"/>
        <w:rPr>
          <w:b/>
          <w:bCs/>
          <w:u w:val="single"/>
        </w:rPr>
      </w:pPr>
      <w:r w:rsidRPr="004766A1">
        <w:rPr>
          <w:b/>
          <w:bCs/>
          <w:u w:val="single"/>
        </w:rPr>
        <w:t>NOTE:</w:t>
      </w:r>
    </w:p>
    <w:p w14:paraId="1F3B0418" w14:textId="1485F706" w:rsidR="004766A1" w:rsidRPr="004766A1" w:rsidRDefault="004766A1" w:rsidP="004766A1">
      <w:pPr>
        <w:pStyle w:val="NormalWeb"/>
        <w:spacing w:line="480" w:lineRule="auto"/>
      </w:pPr>
      <w:r>
        <w:t>Not all the countries on the continent of Africa were analyzed hence the averages slightly vary upon the addition of those countries. The countries excluded are Libya, Morocco, and Tunisia.</w:t>
      </w:r>
    </w:p>
    <w:p w14:paraId="1A25E784" w14:textId="3B2F6F45" w:rsidR="006211E6" w:rsidRDefault="006211E6" w:rsidP="006211E6">
      <w:pPr>
        <w:pStyle w:val="NormalWeb"/>
        <w:spacing w:line="480" w:lineRule="auto"/>
        <w:ind w:firstLine="720"/>
      </w:pPr>
    </w:p>
    <w:p w14:paraId="25CC8C60" w14:textId="77777777" w:rsidR="006211E6" w:rsidRDefault="006211E6" w:rsidP="006211E6">
      <w:pPr>
        <w:pStyle w:val="NormalWeb"/>
        <w:spacing w:line="480" w:lineRule="auto"/>
        <w:ind w:firstLine="720"/>
      </w:pPr>
    </w:p>
    <w:p w14:paraId="3B63D762" w14:textId="77777777" w:rsidR="008B0781" w:rsidRDefault="008B0781" w:rsidP="006211E6">
      <w:pPr>
        <w:spacing w:line="480" w:lineRule="auto"/>
        <w:jc w:val="center"/>
        <w:rPr>
          <w:rFonts w:ascii="Times New Roman" w:hAnsi="Times New Roman" w:cs="Times New Roman"/>
          <w:b/>
          <w:bCs/>
          <w:sz w:val="24"/>
          <w:szCs w:val="24"/>
          <w:u w:val="single"/>
        </w:rPr>
      </w:pPr>
    </w:p>
    <w:p w14:paraId="48574E75" w14:textId="77777777" w:rsidR="008B0781" w:rsidRDefault="008B0781" w:rsidP="006211E6">
      <w:pPr>
        <w:spacing w:line="480" w:lineRule="auto"/>
        <w:jc w:val="center"/>
        <w:rPr>
          <w:rFonts w:ascii="Times New Roman" w:hAnsi="Times New Roman" w:cs="Times New Roman"/>
          <w:b/>
          <w:bCs/>
          <w:sz w:val="24"/>
          <w:szCs w:val="24"/>
          <w:u w:val="single"/>
        </w:rPr>
      </w:pPr>
    </w:p>
    <w:p w14:paraId="4D7B8507" w14:textId="1BEDF0EE" w:rsidR="00F66944" w:rsidRDefault="006211E6" w:rsidP="006211E6">
      <w:pPr>
        <w:spacing w:line="480" w:lineRule="auto"/>
        <w:jc w:val="center"/>
        <w:rPr>
          <w:rFonts w:ascii="Times New Roman" w:hAnsi="Times New Roman" w:cs="Times New Roman"/>
          <w:b/>
          <w:bCs/>
          <w:sz w:val="24"/>
          <w:szCs w:val="24"/>
          <w:u w:val="single"/>
        </w:rPr>
      </w:pPr>
      <w:r w:rsidRPr="006211E6">
        <w:rPr>
          <w:rFonts w:ascii="Times New Roman" w:hAnsi="Times New Roman" w:cs="Times New Roman"/>
          <w:b/>
          <w:bCs/>
          <w:sz w:val="24"/>
          <w:szCs w:val="24"/>
          <w:u w:val="single"/>
        </w:rPr>
        <w:t>INSIGHT 1: GHANA</w:t>
      </w:r>
    </w:p>
    <w:p w14:paraId="12409788" w14:textId="77777777" w:rsidR="00184BB7" w:rsidRDefault="00184BB7" w:rsidP="006211E6">
      <w:pPr>
        <w:spacing w:line="480" w:lineRule="auto"/>
        <w:jc w:val="center"/>
        <w:rPr>
          <w:rFonts w:ascii="Times New Roman" w:hAnsi="Times New Roman" w:cs="Times New Roman"/>
          <w:b/>
          <w:bCs/>
          <w:sz w:val="24"/>
          <w:szCs w:val="24"/>
          <w:u w:val="single"/>
        </w:rPr>
      </w:pPr>
    </w:p>
    <w:p w14:paraId="436562AB" w14:textId="77777777" w:rsidR="008B0781" w:rsidRDefault="008B0781" w:rsidP="006211E6">
      <w:pPr>
        <w:spacing w:line="480" w:lineRule="auto"/>
        <w:jc w:val="center"/>
        <w:rPr>
          <w:rFonts w:ascii="Times New Roman" w:hAnsi="Times New Roman" w:cs="Times New Roman"/>
          <w:b/>
          <w:bCs/>
          <w:sz w:val="24"/>
          <w:szCs w:val="24"/>
          <w:u w:val="single"/>
        </w:rPr>
      </w:pPr>
    </w:p>
    <w:p w14:paraId="5742A278" w14:textId="5C9604ED" w:rsidR="008B0781" w:rsidRDefault="008B0781" w:rsidP="006211E6">
      <w:pPr>
        <w:spacing w:line="480" w:lineRule="auto"/>
        <w:jc w:val="center"/>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0247F1DC" wp14:editId="1D163EC5">
            <wp:extent cx="5934075" cy="3505200"/>
            <wp:effectExtent l="0" t="0" r="9525"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375DAEE7" w14:textId="58ECCA2A" w:rsidR="006211E6" w:rsidRDefault="006B79E0" w:rsidP="006211E6">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OBSERVATIONS:</w:t>
      </w:r>
    </w:p>
    <w:p w14:paraId="0F149FAD" w14:textId="6854045F" w:rsidR="006B79E0" w:rsidRDefault="006B79E0" w:rsidP="006B79E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verage </w:t>
      </w:r>
      <w:r w:rsidR="00184BB7">
        <w:rPr>
          <w:rFonts w:ascii="Times New Roman" w:hAnsi="Times New Roman" w:cs="Times New Roman"/>
          <w:sz w:val="24"/>
          <w:szCs w:val="24"/>
        </w:rPr>
        <w:t xml:space="preserve">number of </w:t>
      </w:r>
      <w:r>
        <w:rPr>
          <w:rFonts w:ascii="Times New Roman" w:hAnsi="Times New Roman" w:cs="Times New Roman"/>
          <w:sz w:val="24"/>
          <w:szCs w:val="24"/>
        </w:rPr>
        <w:t xml:space="preserve">deaths every year </w:t>
      </w:r>
      <w:r w:rsidR="00184BB7">
        <w:rPr>
          <w:rFonts w:ascii="Times New Roman" w:hAnsi="Times New Roman" w:cs="Times New Roman"/>
          <w:sz w:val="24"/>
          <w:szCs w:val="24"/>
        </w:rPr>
        <w:t>in</w:t>
      </w:r>
      <w:r>
        <w:rPr>
          <w:rFonts w:ascii="Times New Roman" w:hAnsi="Times New Roman" w:cs="Times New Roman"/>
          <w:sz w:val="24"/>
          <w:szCs w:val="24"/>
        </w:rPr>
        <w:t xml:space="preserve"> Ghana is 3,041 f</w:t>
      </w:r>
      <w:r w:rsidR="00184BB7">
        <w:rPr>
          <w:rFonts w:ascii="Times New Roman" w:hAnsi="Times New Roman" w:cs="Times New Roman"/>
          <w:sz w:val="24"/>
          <w:szCs w:val="24"/>
        </w:rPr>
        <w:t>rom</w:t>
      </w:r>
      <w:r>
        <w:rPr>
          <w:rFonts w:ascii="Times New Roman" w:hAnsi="Times New Roman" w:cs="Times New Roman"/>
          <w:sz w:val="24"/>
          <w:szCs w:val="24"/>
        </w:rPr>
        <w:t xml:space="preserve"> the years 2000-2014</w:t>
      </w:r>
    </w:p>
    <w:p w14:paraId="2F043389" w14:textId="7A389390" w:rsidR="006B79E0" w:rsidRDefault="006B79E0" w:rsidP="006B79E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verage </w:t>
      </w:r>
      <w:r w:rsidR="00184BB7">
        <w:rPr>
          <w:rFonts w:ascii="Times New Roman" w:hAnsi="Times New Roman" w:cs="Times New Roman"/>
          <w:sz w:val="24"/>
          <w:szCs w:val="24"/>
        </w:rPr>
        <w:t xml:space="preserve">number of </w:t>
      </w:r>
      <w:r>
        <w:rPr>
          <w:rFonts w:ascii="Times New Roman" w:hAnsi="Times New Roman" w:cs="Times New Roman"/>
          <w:sz w:val="24"/>
          <w:szCs w:val="24"/>
        </w:rPr>
        <w:t>deaths every day is 8.33 daily from 2000-2014</w:t>
      </w:r>
    </w:p>
    <w:p w14:paraId="4C0C6CB6" w14:textId="35D65295" w:rsidR="000A7882" w:rsidRDefault="000A7882" w:rsidP="000A788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year 2004 showed a decline in deaths, approximately, 1,600 in comparison with other years.</w:t>
      </w:r>
    </w:p>
    <w:p w14:paraId="32136155" w14:textId="55594037" w:rsidR="000A7882" w:rsidRDefault="0000533B" w:rsidP="000A788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year 200 observed the most deaths of 6,000 in comparison to the other years.</w:t>
      </w:r>
    </w:p>
    <w:p w14:paraId="5C01569F" w14:textId="2BC7AE89" w:rsidR="0000533B" w:rsidRDefault="0000533B" w:rsidP="000A788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Ghana’s average deaths of 3,041 </w:t>
      </w:r>
      <w:r w:rsidR="00184BB7">
        <w:rPr>
          <w:rFonts w:ascii="Times New Roman" w:hAnsi="Times New Roman" w:cs="Times New Roman"/>
          <w:sz w:val="24"/>
          <w:szCs w:val="24"/>
        </w:rPr>
        <w:t>are</w:t>
      </w:r>
      <w:r>
        <w:rPr>
          <w:rFonts w:ascii="Times New Roman" w:hAnsi="Times New Roman" w:cs="Times New Roman"/>
          <w:sz w:val="24"/>
          <w:szCs w:val="24"/>
        </w:rPr>
        <w:t xml:space="preserve"> very high </w:t>
      </w:r>
      <w:r w:rsidR="00184BB7">
        <w:rPr>
          <w:rFonts w:ascii="Times New Roman" w:hAnsi="Times New Roman" w:cs="Times New Roman"/>
          <w:sz w:val="24"/>
          <w:szCs w:val="24"/>
        </w:rPr>
        <w:t>i</w:t>
      </w:r>
      <w:r>
        <w:rPr>
          <w:rFonts w:ascii="Times New Roman" w:hAnsi="Times New Roman" w:cs="Times New Roman"/>
          <w:sz w:val="24"/>
          <w:szCs w:val="24"/>
        </w:rPr>
        <w:t>n comparison to the continent’s average of 1,303</w:t>
      </w:r>
      <w:r w:rsidR="00184BB7">
        <w:rPr>
          <w:rFonts w:ascii="Times New Roman" w:hAnsi="Times New Roman" w:cs="Times New Roman"/>
          <w:sz w:val="24"/>
          <w:szCs w:val="24"/>
        </w:rPr>
        <w:t xml:space="preserve"> which is 3 times higher.</w:t>
      </w:r>
    </w:p>
    <w:p w14:paraId="4448A938" w14:textId="77777777" w:rsidR="00C179EA" w:rsidRDefault="00C179EA" w:rsidP="00C179EA">
      <w:pPr>
        <w:spacing w:line="480" w:lineRule="auto"/>
        <w:rPr>
          <w:rFonts w:ascii="Times New Roman" w:hAnsi="Times New Roman" w:cs="Times New Roman"/>
          <w:b/>
          <w:bCs/>
          <w:sz w:val="24"/>
          <w:szCs w:val="24"/>
          <w:u w:val="single"/>
        </w:rPr>
      </w:pPr>
    </w:p>
    <w:p w14:paraId="1ADB92D5" w14:textId="76D77FA4" w:rsidR="00C179EA" w:rsidRDefault="00C179EA" w:rsidP="00C179EA">
      <w:pPr>
        <w:spacing w:line="480" w:lineRule="auto"/>
        <w:rPr>
          <w:rFonts w:ascii="Times New Roman" w:hAnsi="Times New Roman" w:cs="Times New Roman"/>
          <w:b/>
          <w:bCs/>
          <w:sz w:val="24"/>
          <w:szCs w:val="24"/>
          <w:u w:val="single"/>
        </w:rPr>
      </w:pPr>
      <w:r w:rsidRPr="00C179EA">
        <w:rPr>
          <w:rFonts w:ascii="Times New Roman" w:hAnsi="Times New Roman" w:cs="Times New Roman"/>
          <w:b/>
          <w:bCs/>
          <w:sz w:val="24"/>
          <w:szCs w:val="24"/>
          <w:u w:val="single"/>
        </w:rPr>
        <w:t>INFERENCE:</w:t>
      </w:r>
    </w:p>
    <w:p w14:paraId="6A55C0EF" w14:textId="69AFE29B" w:rsidR="00C179EA" w:rsidRDefault="00C179EA" w:rsidP="00C179EA">
      <w:pPr>
        <w:spacing w:line="480" w:lineRule="auto"/>
        <w:rPr>
          <w:rFonts w:ascii="Times New Roman" w:hAnsi="Times New Roman" w:cs="Times New Roman"/>
          <w:sz w:val="24"/>
          <w:szCs w:val="24"/>
        </w:rPr>
      </w:pPr>
      <w:r>
        <w:rPr>
          <w:rFonts w:ascii="Times New Roman" w:hAnsi="Times New Roman" w:cs="Times New Roman"/>
          <w:sz w:val="24"/>
          <w:szCs w:val="24"/>
        </w:rPr>
        <w:t>Ghana’s analysis of deaths from malaria started with a massive death toll of 6,000</w:t>
      </w:r>
      <w:r w:rsidR="0035300E">
        <w:rPr>
          <w:rFonts w:ascii="Times New Roman" w:hAnsi="Times New Roman" w:cs="Times New Roman"/>
          <w:sz w:val="24"/>
          <w:szCs w:val="24"/>
        </w:rPr>
        <w:t xml:space="preserve"> in the year 2000</w:t>
      </w:r>
      <w:r>
        <w:rPr>
          <w:rFonts w:ascii="Times New Roman" w:hAnsi="Times New Roman" w:cs="Times New Roman"/>
          <w:sz w:val="24"/>
          <w:szCs w:val="24"/>
        </w:rPr>
        <w:t xml:space="preserve"> and drastically dropped the following year. This sudden drop in death could be the implementation of measures such as mosqui</w:t>
      </w:r>
      <w:r w:rsidR="0035300E">
        <w:rPr>
          <w:rFonts w:ascii="Times New Roman" w:hAnsi="Times New Roman" w:cs="Times New Roman"/>
          <w:sz w:val="24"/>
          <w:szCs w:val="24"/>
        </w:rPr>
        <w:t xml:space="preserve">to repellents, using screens on windows and doors, and wearing long pants and screens just to mention a few. The year 2002 to 2003 showed a slight increase in deaths in comparison to 2001. </w:t>
      </w:r>
      <w:r w:rsidR="00961EAE">
        <w:rPr>
          <w:rFonts w:ascii="Times New Roman" w:hAnsi="Times New Roman" w:cs="Times New Roman"/>
          <w:sz w:val="24"/>
          <w:szCs w:val="24"/>
        </w:rPr>
        <w:t xml:space="preserve">Furthermore, 2004 was the best year for the country as that year recorded the least number of deaths </w:t>
      </w:r>
      <w:r w:rsidR="00184BB7">
        <w:rPr>
          <w:rFonts w:ascii="Times New Roman" w:hAnsi="Times New Roman" w:cs="Times New Roman"/>
          <w:sz w:val="24"/>
          <w:szCs w:val="24"/>
        </w:rPr>
        <w:t>at</w:t>
      </w:r>
      <w:r w:rsidR="00961EAE">
        <w:rPr>
          <w:rFonts w:ascii="Times New Roman" w:hAnsi="Times New Roman" w:cs="Times New Roman"/>
          <w:sz w:val="24"/>
          <w:szCs w:val="24"/>
        </w:rPr>
        <w:t xml:space="preserve"> 1,600 approximately.</w:t>
      </w:r>
      <w:r w:rsidR="00184BB7">
        <w:rPr>
          <w:rFonts w:ascii="Times New Roman" w:hAnsi="Times New Roman" w:cs="Times New Roman"/>
          <w:sz w:val="24"/>
          <w:szCs w:val="24"/>
        </w:rPr>
        <w:t xml:space="preserve"> 2007 recorded the most deaths in the country at 4,700 approximately and dropped gradually on average until 2014.</w:t>
      </w:r>
    </w:p>
    <w:p w14:paraId="1B95556A" w14:textId="4AFA75B6" w:rsidR="00184BB7" w:rsidRDefault="00184BB7" w:rsidP="00C179EA">
      <w:pPr>
        <w:spacing w:line="480" w:lineRule="auto"/>
        <w:rPr>
          <w:rFonts w:ascii="Times New Roman" w:hAnsi="Times New Roman" w:cs="Times New Roman"/>
          <w:sz w:val="24"/>
          <w:szCs w:val="24"/>
        </w:rPr>
      </w:pPr>
    </w:p>
    <w:p w14:paraId="2283234C" w14:textId="5301F14E" w:rsidR="00184BB7" w:rsidRDefault="00184BB7" w:rsidP="00184BB7">
      <w:pPr>
        <w:spacing w:line="480" w:lineRule="auto"/>
        <w:jc w:val="center"/>
        <w:rPr>
          <w:rFonts w:ascii="Times New Roman" w:hAnsi="Times New Roman" w:cs="Times New Roman"/>
          <w:b/>
          <w:bCs/>
          <w:sz w:val="24"/>
          <w:szCs w:val="24"/>
          <w:u w:val="single"/>
        </w:rPr>
      </w:pPr>
      <w:r w:rsidRPr="00184BB7">
        <w:rPr>
          <w:rFonts w:ascii="Times New Roman" w:hAnsi="Times New Roman" w:cs="Times New Roman"/>
          <w:b/>
          <w:bCs/>
          <w:sz w:val="24"/>
          <w:szCs w:val="24"/>
          <w:u w:val="single"/>
        </w:rPr>
        <w:t>INSIGHT 2: DR CONGO</w:t>
      </w:r>
    </w:p>
    <w:p w14:paraId="61262520" w14:textId="285C72DC" w:rsidR="00184BB7" w:rsidRDefault="00184BB7" w:rsidP="00184BB7">
      <w:pPr>
        <w:spacing w:line="480" w:lineRule="auto"/>
        <w:jc w:val="center"/>
        <w:rPr>
          <w:rFonts w:ascii="Times New Roman" w:hAnsi="Times New Roman" w:cs="Times New Roman"/>
          <w:b/>
          <w:bCs/>
          <w:sz w:val="24"/>
          <w:szCs w:val="24"/>
          <w:u w:val="single"/>
        </w:rPr>
      </w:pPr>
      <w:r>
        <w:rPr>
          <w:rFonts w:ascii="Times New Roman" w:hAnsi="Times New Roman" w:cs="Times New Roman"/>
          <w:b/>
          <w:bCs/>
          <w:noProof/>
          <w:sz w:val="24"/>
          <w:szCs w:val="24"/>
          <w:u w:val="single"/>
        </w:rPr>
        <w:lastRenderedPageBreak/>
        <w:drawing>
          <wp:inline distT="0" distB="0" distL="0" distR="0" wp14:anchorId="4B6E20CA" wp14:editId="4157C685">
            <wp:extent cx="5943600" cy="350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noFill/>
                    <a:ln>
                      <a:noFill/>
                    </a:ln>
                  </pic:spPr>
                </pic:pic>
              </a:graphicData>
            </a:graphic>
          </wp:inline>
        </w:drawing>
      </w:r>
    </w:p>
    <w:p w14:paraId="1AF9E203" w14:textId="77777777" w:rsidR="00184BB7" w:rsidRDefault="00184BB7" w:rsidP="00184BB7">
      <w:pPr>
        <w:spacing w:line="480" w:lineRule="auto"/>
        <w:rPr>
          <w:rFonts w:ascii="Times New Roman" w:hAnsi="Times New Roman" w:cs="Times New Roman"/>
          <w:b/>
          <w:bCs/>
          <w:sz w:val="24"/>
          <w:szCs w:val="24"/>
          <w:u w:val="single"/>
        </w:rPr>
      </w:pPr>
    </w:p>
    <w:p w14:paraId="04856207" w14:textId="7F604D99" w:rsidR="00184BB7" w:rsidRDefault="00184BB7" w:rsidP="00184BB7">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OBSERVATIONS:</w:t>
      </w:r>
    </w:p>
    <w:p w14:paraId="2C8DF5D9" w14:textId="72626EA7" w:rsidR="00184BB7" w:rsidRPr="00184BB7" w:rsidRDefault="00184BB7" w:rsidP="00184BB7">
      <w:pPr>
        <w:pStyle w:val="ListParagraph"/>
        <w:numPr>
          <w:ilvl w:val="0"/>
          <w:numId w:val="2"/>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The average </w:t>
      </w:r>
      <w:r w:rsidR="004766A1">
        <w:rPr>
          <w:rFonts w:ascii="Times New Roman" w:hAnsi="Times New Roman" w:cs="Times New Roman"/>
          <w:sz w:val="24"/>
          <w:szCs w:val="24"/>
        </w:rPr>
        <w:t xml:space="preserve">number of </w:t>
      </w:r>
      <w:r>
        <w:rPr>
          <w:rFonts w:ascii="Times New Roman" w:hAnsi="Times New Roman" w:cs="Times New Roman"/>
          <w:sz w:val="24"/>
          <w:szCs w:val="24"/>
        </w:rPr>
        <w:t>deaths per year for DR Congo is 15,203.</w:t>
      </w:r>
    </w:p>
    <w:p w14:paraId="63B2EEED" w14:textId="453C0154" w:rsidR="00184BB7" w:rsidRPr="00184BB7" w:rsidRDefault="00184BB7" w:rsidP="00184BB7">
      <w:pPr>
        <w:pStyle w:val="ListParagraph"/>
        <w:numPr>
          <w:ilvl w:val="0"/>
          <w:numId w:val="2"/>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The average </w:t>
      </w:r>
      <w:r w:rsidR="004766A1">
        <w:rPr>
          <w:rFonts w:ascii="Times New Roman" w:hAnsi="Times New Roman" w:cs="Times New Roman"/>
          <w:sz w:val="24"/>
          <w:szCs w:val="24"/>
        </w:rPr>
        <w:t xml:space="preserve">number of </w:t>
      </w:r>
      <w:r>
        <w:rPr>
          <w:rFonts w:ascii="Times New Roman" w:hAnsi="Times New Roman" w:cs="Times New Roman"/>
          <w:sz w:val="24"/>
          <w:szCs w:val="24"/>
        </w:rPr>
        <w:t>deaths per day is 41.66 from 2000-2014.</w:t>
      </w:r>
    </w:p>
    <w:p w14:paraId="5FF8D455" w14:textId="2A0BD11A" w:rsidR="00184BB7" w:rsidRPr="00184BB7" w:rsidRDefault="00184BB7" w:rsidP="00184BB7">
      <w:pPr>
        <w:pStyle w:val="ListParagraph"/>
        <w:numPr>
          <w:ilvl w:val="0"/>
          <w:numId w:val="2"/>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2001 and 2003 observed the lowest recorded death in the visualization of </w:t>
      </w:r>
      <w:r w:rsidR="004766A1">
        <w:rPr>
          <w:rFonts w:ascii="Times New Roman" w:hAnsi="Times New Roman" w:cs="Times New Roman"/>
          <w:sz w:val="24"/>
          <w:szCs w:val="24"/>
        </w:rPr>
        <w:t xml:space="preserve">a </w:t>
      </w:r>
      <w:r>
        <w:rPr>
          <w:rFonts w:ascii="Times New Roman" w:hAnsi="Times New Roman" w:cs="Times New Roman"/>
          <w:sz w:val="24"/>
          <w:szCs w:val="24"/>
        </w:rPr>
        <w:t>few 100 which is very impressive.</w:t>
      </w:r>
    </w:p>
    <w:p w14:paraId="491E6495" w14:textId="4362526B" w:rsidR="00184BB7" w:rsidRPr="00184BB7" w:rsidRDefault="00184BB7" w:rsidP="00184BB7">
      <w:pPr>
        <w:pStyle w:val="ListParagraph"/>
        <w:numPr>
          <w:ilvl w:val="0"/>
          <w:numId w:val="2"/>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2013 observed the highest case of deaths of 30,000 which is enormous compared to the lowest recorded death in 2001/2003.</w:t>
      </w:r>
    </w:p>
    <w:p w14:paraId="62E5BEE3" w14:textId="175AA6DC" w:rsidR="00184BB7" w:rsidRPr="00184BB7" w:rsidRDefault="00184BB7" w:rsidP="00184BB7">
      <w:pPr>
        <w:pStyle w:val="ListParagraph"/>
        <w:numPr>
          <w:ilvl w:val="0"/>
          <w:numId w:val="2"/>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The country’s average deaths of 15,203 </w:t>
      </w:r>
      <w:r w:rsidR="004766A1">
        <w:rPr>
          <w:rFonts w:ascii="Times New Roman" w:hAnsi="Times New Roman" w:cs="Times New Roman"/>
          <w:sz w:val="24"/>
          <w:szCs w:val="24"/>
        </w:rPr>
        <w:t>are</w:t>
      </w:r>
      <w:r>
        <w:rPr>
          <w:rFonts w:ascii="Times New Roman" w:hAnsi="Times New Roman" w:cs="Times New Roman"/>
          <w:sz w:val="24"/>
          <w:szCs w:val="24"/>
        </w:rPr>
        <w:t xml:space="preserve"> massively higher than the continental average of 1,303 which is 15 times higher.</w:t>
      </w:r>
    </w:p>
    <w:p w14:paraId="68ABD411" w14:textId="0E70048E" w:rsidR="00184BB7" w:rsidRDefault="00184BB7" w:rsidP="00184BB7">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FERENCE:</w:t>
      </w:r>
    </w:p>
    <w:p w14:paraId="3991733F" w14:textId="5FE0A370" w:rsidR="00184BB7" w:rsidRDefault="00184BB7" w:rsidP="00184BB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Democratic Republic of Congo’s malaria deaths visualization brought forth </w:t>
      </w:r>
      <w:r w:rsidR="004766A1">
        <w:rPr>
          <w:rFonts w:ascii="Times New Roman" w:hAnsi="Times New Roman" w:cs="Times New Roman"/>
          <w:sz w:val="24"/>
          <w:szCs w:val="24"/>
        </w:rPr>
        <w:t xml:space="preserve">an </w:t>
      </w:r>
      <w:r>
        <w:rPr>
          <w:rFonts w:ascii="Times New Roman" w:hAnsi="Times New Roman" w:cs="Times New Roman"/>
          <w:sz w:val="24"/>
          <w:szCs w:val="24"/>
        </w:rPr>
        <w:t>interesting analysis. Between the years 2000-2003 recorded the lowest deaths within the timeframe with 2001 showcasing the least deaths of few 100s which could be attributed to the implementations of massive measures to curb the disease like the implementation of mosquito repellents, usage of nets over doors and beds, clearing of bushes and drainages</w:t>
      </w:r>
      <w:r w:rsidR="004766A1">
        <w:rPr>
          <w:rFonts w:ascii="Times New Roman" w:hAnsi="Times New Roman" w:cs="Times New Roman"/>
          <w:sz w:val="24"/>
          <w:szCs w:val="24"/>
        </w:rPr>
        <w:t>,</w:t>
      </w:r>
      <w:r>
        <w:rPr>
          <w:rFonts w:ascii="Times New Roman" w:hAnsi="Times New Roman" w:cs="Times New Roman"/>
          <w:sz w:val="24"/>
          <w:szCs w:val="24"/>
        </w:rPr>
        <w:t xml:space="preserve"> etc. Furthermore, the years 2004 to 2007 observed an intermediate rise in deaths averaging 14,000 which was a big rise in death tolls compared to the few 100s in 2001. Subsequently, from 2009 to 2012, the death toll didn’t depreciate but rather increased gradually to 24,000 in 2011 and dropped slightly to 23,000 the following year. Lastly, 2013 recorded the highest death toll of 30,000 which declined to the second most recorded death toll within the timeframe in 2014 of 26,000 deaths.</w:t>
      </w:r>
    </w:p>
    <w:p w14:paraId="5E8DAA7B" w14:textId="7BD20D37" w:rsidR="00184BB7" w:rsidRDefault="00184BB7" w:rsidP="00184BB7">
      <w:pPr>
        <w:spacing w:line="480" w:lineRule="auto"/>
        <w:rPr>
          <w:rFonts w:ascii="Times New Roman" w:hAnsi="Times New Roman" w:cs="Times New Roman"/>
          <w:sz w:val="24"/>
          <w:szCs w:val="24"/>
        </w:rPr>
      </w:pPr>
    </w:p>
    <w:p w14:paraId="07ADA3A2" w14:textId="2FC97F7E" w:rsidR="00184BB7" w:rsidRDefault="00184BB7" w:rsidP="00184BB7">
      <w:pPr>
        <w:spacing w:line="480" w:lineRule="auto"/>
        <w:jc w:val="center"/>
        <w:rPr>
          <w:rFonts w:ascii="Times New Roman" w:hAnsi="Times New Roman" w:cs="Times New Roman"/>
          <w:b/>
          <w:bCs/>
          <w:sz w:val="24"/>
          <w:szCs w:val="24"/>
          <w:u w:val="single"/>
        </w:rPr>
      </w:pPr>
      <w:r w:rsidRPr="00184BB7">
        <w:rPr>
          <w:rFonts w:ascii="Times New Roman" w:hAnsi="Times New Roman" w:cs="Times New Roman"/>
          <w:b/>
          <w:bCs/>
          <w:sz w:val="24"/>
          <w:szCs w:val="24"/>
          <w:u w:val="single"/>
        </w:rPr>
        <w:t xml:space="preserve">INSIGHT 2: </w:t>
      </w:r>
      <w:r>
        <w:rPr>
          <w:rFonts w:ascii="Times New Roman" w:hAnsi="Times New Roman" w:cs="Times New Roman"/>
          <w:b/>
          <w:bCs/>
          <w:sz w:val="24"/>
          <w:szCs w:val="24"/>
          <w:u w:val="single"/>
        </w:rPr>
        <w:t>NIGERIA</w:t>
      </w:r>
    </w:p>
    <w:p w14:paraId="602CBFF7" w14:textId="419BDF04" w:rsidR="00184BB7" w:rsidRPr="00184BB7" w:rsidRDefault="00184BB7" w:rsidP="00184BB7">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AF2207" wp14:editId="35DEDB9D">
            <wp:extent cx="593407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inline>
        </w:drawing>
      </w:r>
    </w:p>
    <w:p w14:paraId="65993259" w14:textId="77777777" w:rsidR="00184BB7" w:rsidRDefault="00184BB7" w:rsidP="00184BB7">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OBSERVATIONS:</w:t>
      </w:r>
    </w:p>
    <w:p w14:paraId="445203B2" w14:textId="53F48DF2" w:rsidR="00184BB7" w:rsidRDefault="00184BB7" w:rsidP="00184BB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 average death toll annually for Nigeria is 6,331.</w:t>
      </w:r>
    </w:p>
    <w:p w14:paraId="67F66476" w14:textId="3673E08C" w:rsidR="00184BB7" w:rsidRDefault="00184BB7" w:rsidP="00184BB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The average death toll daily for Nigeria is 17.35 from 2000-2014.</w:t>
      </w:r>
    </w:p>
    <w:p w14:paraId="167A1C80" w14:textId="28D1B0F8" w:rsidR="00184BB7" w:rsidRDefault="00184BB7" w:rsidP="00184BB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2011 observed the lowest recorded death toll of 3,100 approximately.</w:t>
      </w:r>
    </w:p>
    <w:p w14:paraId="0F7EDC2F" w14:textId="4A8FBFB1" w:rsidR="00184BB7" w:rsidRDefault="00184BB7" w:rsidP="00184BB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2007 observed the highest death toll of 11,000 approximately.</w:t>
      </w:r>
    </w:p>
    <w:p w14:paraId="07B9CE75" w14:textId="5AD6E106" w:rsidR="00184BB7" w:rsidRDefault="00184BB7" w:rsidP="00184BB7">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Nigeria’s average death toll in comparison </w:t>
      </w:r>
      <w:r w:rsidR="004766A1">
        <w:rPr>
          <w:rFonts w:ascii="Times New Roman" w:hAnsi="Times New Roman" w:cs="Times New Roman"/>
          <w:sz w:val="24"/>
          <w:szCs w:val="24"/>
        </w:rPr>
        <w:t xml:space="preserve">to </w:t>
      </w:r>
      <w:r>
        <w:rPr>
          <w:rFonts w:ascii="Times New Roman" w:hAnsi="Times New Roman" w:cs="Times New Roman"/>
          <w:sz w:val="24"/>
          <w:szCs w:val="24"/>
        </w:rPr>
        <w:t>the continent is 6,331 to 1,303 which is almost 3 times higher.</w:t>
      </w:r>
    </w:p>
    <w:p w14:paraId="7DA20869" w14:textId="6A91E882" w:rsidR="004766A1" w:rsidRDefault="004766A1" w:rsidP="004766A1">
      <w:pPr>
        <w:spacing w:line="480" w:lineRule="auto"/>
        <w:rPr>
          <w:rFonts w:ascii="Times New Roman" w:hAnsi="Times New Roman" w:cs="Times New Roman"/>
          <w:sz w:val="24"/>
          <w:szCs w:val="24"/>
        </w:rPr>
      </w:pPr>
    </w:p>
    <w:p w14:paraId="19115A6C" w14:textId="77777777" w:rsidR="004766A1" w:rsidRDefault="004766A1" w:rsidP="004766A1">
      <w:pPr>
        <w:spacing w:line="480" w:lineRule="auto"/>
        <w:rPr>
          <w:rFonts w:ascii="Times New Roman" w:hAnsi="Times New Roman" w:cs="Times New Roman"/>
          <w:b/>
          <w:bCs/>
          <w:sz w:val="24"/>
          <w:szCs w:val="24"/>
          <w:u w:val="single"/>
        </w:rPr>
      </w:pPr>
    </w:p>
    <w:p w14:paraId="66D8A706" w14:textId="77777777" w:rsidR="004766A1" w:rsidRDefault="004766A1" w:rsidP="004766A1">
      <w:pPr>
        <w:spacing w:line="480" w:lineRule="auto"/>
        <w:rPr>
          <w:rFonts w:ascii="Times New Roman" w:hAnsi="Times New Roman" w:cs="Times New Roman"/>
          <w:b/>
          <w:bCs/>
          <w:sz w:val="24"/>
          <w:szCs w:val="24"/>
          <w:u w:val="single"/>
        </w:rPr>
      </w:pPr>
    </w:p>
    <w:p w14:paraId="44B2A841" w14:textId="49C6B348" w:rsidR="004766A1" w:rsidRDefault="004766A1" w:rsidP="004766A1">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FERENCE:</w:t>
      </w:r>
    </w:p>
    <w:p w14:paraId="7A91C154" w14:textId="5AD29866" w:rsidR="004766A1" w:rsidRPr="004766A1" w:rsidRDefault="004766A1" w:rsidP="004766A1">
      <w:pPr>
        <w:spacing w:line="480" w:lineRule="auto"/>
        <w:rPr>
          <w:rFonts w:ascii="Times New Roman" w:hAnsi="Times New Roman" w:cs="Times New Roman"/>
          <w:sz w:val="24"/>
          <w:szCs w:val="24"/>
        </w:rPr>
      </w:pPr>
      <w:r>
        <w:rPr>
          <w:rFonts w:ascii="Times New Roman" w:hAnsi="Times New Roman" w:cs="Times New Roman"/>
          <w:sz w:val="24"/>
          <w:szCs w:val="24"/>
        </w:rPr>
        <w:t>Nigeria’s malaria deaths visualization between 2000-2014 showed multiple fluctuations. 2001 and 2002 observed a death toll averaging 4,000 which steadily rose from 2003 to 2006 to a death toll of 6,600. Nonetheless, the year 2007 observed a drastic increase in death of almost 11,000, which was the recorded highest. The death toll steadily decreased from 2008 to 2011 with 2011 recording the lowest ever death toll of 3,100. Lastly, 2012 and 2013 showcased a massive increase in death toll once more to almost 8,000 deaths. Nigeria wasn’t consistent in the fight against malaria as the numbers fluctuated but on the bright side, with a country averaging 170 million people, the most on the continent, a high death toll of 11,000 isn’t terrible in comparison to other countries on the list.</w:t>
      </w:r>
    </w:p>
    <w:sectPr w:rsidR="004766A1" w:rsidRPr="004766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E06E9"/>
    <w:multiLevelType w:val="hybridMultilevel"/>
    <w:tmpl w:val="A134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96212B"/>
    <w:multiLevelType w:val="hybridMultilevel"/>
    <w:tmpl w:val="4BD49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1F6328"/>
    <w:multiLevelType w:val="hybridMultilevel"/>
    <w:tmpl w:val="73AC2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6804260">
    <w:abstractNumId w:val="1"/>
  </w:num>
  <w:num w:numId="2" w16cid:durableId="1272275440">
    <w:abstractNumId w:val="0"/>
  </w:num>
  <w:num w:numId="3" w16cid:durableId="8384262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Dc3NzUyNTQ1szRU0lEKTi0uzszPAykwrAUAA6rXMCwAAAA="/>
  </w:docVars>
  <w:rsids>
    <w:rsidRoot w:val="0014177F"/>
    <w:rsid w:val="0000533B"/>
    <w:rsid w:val="000A7882"/>
    <w:rsid w:val="0014177F"/>
    <w:rsid w:val="00184BB7"/>
    <w:rsid w:val="0035300E"/>
    <w:rsid w:val="00397132"/>
    <w:rsid w:val="003D422E"/>
    <w:rsid w:val="004766A1"/>
    <w:rsid w:val="006211E6"/>
    <w:rsid w:val="006B79E0"/>
    <w:rsid w:val="008B0781"/>
    <w:rsid w:val="00961EAE"/>
    <w:rsid w:val="00C179EA"/>
    <w:rsid w:val="00E70AC2"/>
    <w:rsid w:val="00F66944"/>
    <w:rsid w:val="00FB3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FCD7F"/>
  <w15:chartTrackingRefBased/>
  <w15:docId w15:val="{B516ABF8-342F-4DE2-A35D-DDC5EE9CC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0AC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0AC2"/>
    <w:rPr>
      <w:i/>
      <w:iCs/>
    </w:rPr>
  </w:style>
  <w:style w:type="paragraph" w:styleId="ListParagraph">
    <w:name w:val="List Paragraph"/>
    <w:basedOn w:val="Normal"/>
    <w:uiPriority w:val="34"/>
    <w:qFormat/>
    <w:rsid w:val="006B7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6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7</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i, Jamil</dc:creator>
  <cp:keywords/>
  <dc:description/>
  <cp:lastModifiedBy>Abdulai, Jamil</cp:lastModifiedBy>
  <cp:revision>9</cp:revision>
  <cp:lastPrinted>2022-07-20T19:36:00Z</cp:lastPrinted>
  <dcterms:created xsi:type="dcterms:W3CDTF">2022-07-20T16:21:00Z</dcterms:created>
  <dcterms:modified xsi:type="dcterms:W3CDTF">2022-07-20T19:37:00Z</dcterms:modified>
</cp:coreProperties>
</file>